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7226" w14:textId="42BB9874" w:rsidR="003B2FBD" w:rsidRDefault="00197B92" w:rsidP="00C4367F">
      <w:pPr>
        <w:jc w:val="right"/>
      </w:pPr>
      <w:r w:rsidRPr="00197B92">
        <w:t xml:space="preserve">Meeting </w:t>
      </w:r>
      <w:r w:rsidR="003B2FBD" w:rsidRPr="00197B92">
        <w:t>Date:</w:t>
      </w:r>
      <w:r w:rsidR="00C4367F">
        <w:t xml:space="preserve">   </w:t>
      </w:r>
      <w:r w:rsidR="00C4367F" w:rsidRPr="00C4367F">
        <w:rPr>
          <w:bdr w:val="single" w:sz="4" w:space="0" w:color="000000" w:themeColor="text1"/>
        </w:rPr>
        <w:t xml:space="preserve">                          </w:t>
      </w:r>
      <w:proofErr w:type="gramStart"/>
      <w:r w:rsidR="00C4367F" w:rsidRPr="00C4367F">
        <w:rPr>
          <w:bdr w:val="single" w:sz="4" w:space="0" w:color="000000" w:themeColor="text1"/>
        </w:rPr>
        <w:t xml:space="preserve"> </w:t>
      </w:r>
      <w:r w:rsidR="00C4367F">
        <w:t xml:space="preserve"> .</w:t>
      </w:r>
      <w:proofErr w:type="gramEnd"/>
    </w:p>
    <w:p w14:paraId="5C4C4E40" w14:textId="77777777" w:rsidR="007120D0" w:rsidRPr="00197B92" w:rsidRDefault="007120D0" w:rsidP="00197B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120D0" w14:paraId="5B19E7EB" w14:textId="77777777" w:rsidTr="0047550D">
        <w:trPr>
          <w:trHeight w:val="313"/>
        </w:trPr>
        <w:tc>
          <w:tcPr>
            <w:tcW w:w="3116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75F98F66" w14:textId="77777777" w:rsidR="007120D0" w:rsidRDefault="007120D0" w:rsidP="0047550D"/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FF3465" w14:textId="5C34618D" w:rsidR="007120D0" w:rsidRDefault="007120D0" w:rsidP="007120D0">
            <w:pPr>
              <w:jc w:val="center"/>
            </w:pPr>
            <w:r>
              <w:t xml:space="preserve">4-year </w:t>
            </w:r>
            <w:proofErr w:type="gramStart"/>
            <w:r>
              <w:t>PhD  /</w:t>
            </w:r>
            <w:proofErr w:type="gramEnd"/>
            <w:r w:rsidR="00F0128F">
              <w:t>/</w:t>
            </w:r>
            <w:r>
              <w:t xml:space="preserve">  DE (5-year) PhD</w:t>
            </w:r>
          </w:p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3689AF61" w14:textId="77777777" w:rsidR="007120D0" w:rsidRDefault="007120D0" w:rsidP="0047550D"/>
        </w:tc>
      </w:tr>
      <w:tr w:rsidR="007120D0" w14:paraId="2ECD6E89" w14:textId="77777777" w:rsidTr="0047550D">
        <w:tc>
          <w:tcPr>
            <w:tcW w:w="311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BE2FE63" w14:textId="6B57FF62" w:rsidR="007120D0" w:rsidRDefault="007120D0" w:rsidP="0047550D">
            <w:pPr>
              <w:jc w:val="center"/>
            </w:pPr>
            <w:r>
              <w:t>Student</w:t>
            </w:r>
            <w:r w:rsidRPr="00197B92">
              <w:t xml:space="preserve"> 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E45D18A" w14:textId="13264D0E" w:rsidR="007120D0" w:rsidRDefault="00F0128F" w:rsidP="0047550D">
            <w:pPr>
              <w:jc w:val="center"/>
            </w:pPr>
            <w:r>
              <w:t>D</w:t>
            </w:r>
            <w:r w:rsidR="007120D0">
              <w:t xml:space="preserve">egree program 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7847019" w14:textId="6F73B56D" w:rsidR="007120D0" w:rsidRDefault="00F0128F" w:rsidP="0047550D">
            <w:pPr>
              <w:jc w:val="center"/>
            </w:pPr>
            <w:r>
              <w:t>E</w:t>
            </w:r>
            <w:r w:rsidR="007120D0">
              <w:t>nrolment date (PhD</w:t>
            </w:r>
            <w:r>
              <w:t xml:space="preserve"> program</w:t>
            </w:r>
            <w:r w:rsidR="007120D0">
              <w:t>)</w:t>
            </w:r>
          </w:p>
        </w:tc>
      </w:tr>
    </w:tbl>
    <w:p w14:paraId="1A165690" w14:textId="24F0BDFE" w:rsidR="007120D0" w:rsidRDefault="007120D0" w:rsidP="007120D0"/>
    <w:tbl>
      <w:tblPr>
        <w:tblStyle w:val="TableGrid"/>
        <w:tblpPr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120D0" w14:paraId="6E85D1E4" w14:textId="77777777" w:rsidTr="00C4367F">
        <w:trPr>
          <w:trHeight w:val="313"/>
        </w:trPr>
        <w:tc>
          <w:tcPr>
            <w:tcW w:w="3116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66038F27" w14:textId="77777777" w:rsidR="007120D0" w:rsidRDefault="007120D0" w:rsidP="00C4367F"/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97B7E4" w14:textId="77777777" w:rsidR="007120D0" w:rsidRDefault="007120D0" w:rsidP="00C4367F"/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24766ECF" w14:textId="77777777" w:rsidR="007120D0" w:rsidRDefault="007120D0" w:rsidP="00C4367F"/>
        </w:tc>
      </w:tr>
      <w:tr w:rsidR="007120D0" w14:paraId="342AEC84" w14:textId="77777777" w:rsidTr="00C4367F">
        <w:tc>
          <w:tcPr>
            <w:tcW w:w="311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ED1F7BD" w14:textId="77777777" w:rsidR="007120D0" w:rsidRDefault="007120D0" w:rsidP="00C4367F">
            <w:pPr>
              <w:jc w:val="center"/>
            </w:pPr>
            <w:r w:rsidRPr="00197B92">
              <w:t xml:space="preserve">Supervisor 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819D450" w14:textId="77777777" w:rsidR="007120D0" w:rsidRDefault="007120D0" w:rsidP="00C4367F">
            <w:pPr>
              <w:jc w:val="center"/>
            </w:pPr>
            <w:r w:rsidRPr="00197B92">
              <w:t xml:space="preserve">Committee </w:t>
            </w:r>
            <w:r>
              <w:t>m</w:t>
            </w:r>
            <w:r w:rsidRPr="00197B92">
              <w:t xml:space="preserve">ember 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1F30C48" w14:textId="77777777" w:rsidR="007120D0" w:rsidRDefault="007120D0" w:rsidP="00C4367F">
            <w:pPr>
              <w:jc w:val="center"/>
            </w:pPr>
            <w:r w:rsidRPr="00197B92">
              <w:t xml:space="preserve">Committee </w:t>
            </w:r>
            <w:r>
              <w:t>m</w:t>
            </w:r>
            <w:r w:rsidRPr="00197B92">
              <w:t xml:space="preserve">ember </w:t>
            </w:r>
          </w:p>
        </w:tc>
      </w:tr>
    </w:tbl>
    <w:p w14:paraId="6DC04CEE" w14:textId="77777777" w:rsidR="007120D0" w:rsidRDefault="007120D0" w:rsidP="007120D0"/>
    <w:p w14:paraId="5235A1B0" w14:textId="109EC206" w:rsidR="00851E85" w:rsidRDefault="00851E85" w:rsidP="00851E85">
      <w:pPr>
        <w:jc w:val="center"/>
      </w:pPr>
      <w:r>
        <w:rPr>
          <w:rStyle w:val="Heading2Char"/>
        </w:rPr>
        <w:t xml:space="preserve">Committee </w:t>
      </w:r>
      <w:r w:rsidR="00A15AD8" w:rsidRPr="00A15AD8">
        <w:rPr>
          <w:rStyle w:val="Heading2Char"/>
        </w:rPr>
        <w:t>Report</w:t>
      </w:r>
    </w:p>
    <w:p w14:paraId="749E9D49" w14:textId="6A50B569" w:rsidR="003B2FBD" w:rsidRPr="00197B92" w:rsidRDefault="00173208" w:rsidP="00851E85">
      <w:r>
        <w:t xml:space="preserve">1. </w:t>
      </w:r>
      <w:r w:rsidR="008C01DD" w:rsidRPr="00197B92">
        <w:t xml:space="preserve">Thesis </w:t>
      </w:r>
      <w:r w:rsidR="008C01DD" w:rsidRPr="00173208">
        <w:rPr>
          <w:b/>
          <w:bCs/>
        </w:rPr>
        <w:t>topic</w:t>
      </w:r>
      <w:r w:rsidR="008C01DD" w:rsidRPr="00197B92">
        <w:t>:</w:t>
      </w:r>
    </w:p>
    <w:p w14:paraId="6FB7AAF9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3A073A4" w14:textId="7430ECD1" w:rsidR="0004481F" w:rsidRPr="00197B92" w:rsidRDefault="00173208" w:rsidP="00720486">
      <w:pPr>
        <w:spacing w:before="60"/>
      </w:pPr>
      <w:r>
        <w:t xml:space="preserve">2. </w:t>
      </w:r>
      <w:r w:rsidR="0004481F" w:rsidRPr="00197B92">
        <w:t xml:space="preserve">What concrete progress has been </w:t>
      </w:r>
      <w:r w:rsidR="0004481F" w:rsidRPr="00173208">
        <w:rPr>
          <w:b/>
          <w:bCs/>
        </w:rPr>
        <w:t>made in the last year</w:t>
      </w:r>
      <w:r w:rsidR="0052009D">
        <w:t xml:space="preserve">? Which aspects of the research plan described in the previous supervisory committee meeting were implemented, and which were not? </w:t>
      </w:r>
    </w:p>
    <w:p w14:paraId="41BC3E27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DA9468A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12041D50" w14:textId="6D393540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28DC1DF" w14:textId="77777777" w:rsidR="00720486" w:rsidRPr="00197B92" w:rsidRDefault="00720486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42E53F3C" w14:textId="77777777" w:rsidR="00173208" w:rsidRPr="00197B92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7601DF0A" w14:textId="31EA22E3" w:rsidR="0052009D" w:rsidRDefault="00173208" w:rsidP="00720486">
      <w:pPr>
        <w:spacing w:before="60"/>
      </w:pPr>
      <w:r>
        <w:t>3.</w:t>
      </w:r>
      <w:r w:rsidR="007120D0">
        <w:t xml:space="preserve"> Overall</w:t>
      </w:r>
      <w:r>
        <w:t xml:space="preserve"> </w:t>
      </w:r>
      <w:r w:rsidR="007120D0">
        <w:rPr>
          <w:b/>
          <w:bCs/>
        </w:rPr>
        <w:t>a</w:t>
      </w:r>
      <w:r w:rsidR="0004481F" w:rsidRPr="00173208">
        <w:rPr>
          <w:b/>
          <w:bCs/>
        </w:rPr>
        <w:t>ssessment of progress</w:t>
      </w:r>
      <w:r w:rsidR="0004481F">
        <w:t xml:space="preserve"> towards PhD</w:t>
      </w:r>
      <w:r w:rsidR="0052009D">
        <w:t>, since last meeting</w:t>
      </w:r>
      <w:r w:rsidR="0004481F">
        <w:t>:</w:t>
      </w:r>
    </w:p>
    <w:p w14:paraId="373E5D12" w14:textId="5E9781BE" w:rsidR="0004481F" w:rsidRDefault="00720486" w:rsidP="00720486">
      <w:pPr>
        <w:spacing w:before="120"/>
        <w:jc w:val="center"/>
      </w:pPr>
      <w:r>
        <w:t>E</w:t>
      </w:r>
      <w:r w:rsidR="0004481F">
        <w:t>xcellent</w:t>
      </w:r>
      <w:r w:rsidR="00272C12">
        <w:t>: beyond expectations</w:t>
      </w:r>
      <w:r w:rsidR="0004481F">
        <w:t xml:space="preserve"> /</w:t>
      </w:r>
      <w:r w:rsidR="00F0128F">
        <w:t>/</w:t>
      </w:r>
      <w:r w:rsidR="0004481F">
        <w:t xml:space="preserve"> Good</w:t>
      </w:r>
      <w:r w:rsidR="00272C12">
        <w:t xml:space="preserve">: meets expectations </w:t>
      </w:r>
      <w:r w:rsidR="0004481F">
        <w:t>/</w:t>
      </w:r>
      <w:r w:rsidR="00F0128F">
        <w:t>/</w:t>
      </w:r>
      <w:r w:rsidR="0004481F">
        <w:t xml:space="preserve"> </w:t>
      </w:r>
      <w:r w:rsidR="00D01AEE">
        <w:t>Less</w:t>
      </w:r>
      <w:r w:rsidR="00272C12">
        <w:t xml:space="preserve"> than expected</w:t>
      </w:r>
      <w:r w:rsidR="0004481F">
        <w:t xml:space="preserve"> /</w:t>
      </w:r>
      <w:r w:rsidR="00F0128F">
        <w:t>/</w:t>
      </w:r>
      <w:r w:rsidR="0004481F">
        <w:t xml:space="preserve"> Unsatisfactory</w:t>
      </w:r>
    </w:p>
    <w:p w14:paraId="5AB402AF" w14:textId="6438C09C" w:rsidR="0004481F" w:rsidRPr="00197B92" w:rsidRDefault="00720486" w:rsidP="00720486">
      <w:pPr>
        <w:spacing w:before="120"/>
      </w:pPr>
      <w:r>
        <w:rPr>
          <w:b/>
          <w:bCs/>
        </w:rPr>
        <w:t>Comment</w:t>
      </w:r>
      <w:r w:rsidR="0052009D">
        <w:t xml:space="preserve"> </w:t>
      </w:r>
      <w:r w:rsidR="00D01AEE" w:rsidRPr="00D01AEE">
        <w:t>on strengths and weaknesses measured against expectations</w:t>
      </w:r>
      <w:r w:rsidR="00D01AEE">
        <w:t>; identify any external factors that have impeded progress; and summarize.</w:t>
      </w:r>
    </w:p>
    <w:p w14:paraId="2C447DCE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09DE18C0" w14:textId="7DEC3861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A3BDFCA" w14:textId="77777777" w:rsidR="00720486" w:rsidRDefault="00720486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8683B6B" w14:textId="77777777" w:rsidR="00173208" w:rsidRPr="00197B92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3AD44B44" w14:textId="5BB0B344" w:rsidR="003B2FBD" w:rsidRPr="00197B92" w:rsidRDefault="00173208" w:rsidP="00720486">
      <w:pPr>
        <w:spacing w:before="60"/>
      </w:pPr>
      <w:r>
        <w:t xml:space="preserve">4. </w:t>
      </w:r>
      <w:r w:rsidR="003B2FBD" w:rsidRPr="00197B92">
        <w:t xml:space="preserve">What is the </w:t>
      </w:r>
      <w:r w:rsidR="003B2FBD" w:rsidRPr="00173208">
        <w:rPr>
          <w:b/>
          <w:bCs/>
        </w:rPr>
        <w:t>research plan</w:t>
      </w:r>
      <w:r w:rsidR="003B2FBD" w:rsidRPr="00197B92">
        <w:t xml:space="preserve"> for the coming year?</w:t>
      </w:r>
      <w:r w:rsidR="0052009D">
        <w:t xml:space="preserve"> </w:t>
      </w:r>
    </w:p>
    <w:p w14:paraId="0F9CCB2B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0D2AF209" w14:textId="51D4D969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DA56A4F" w14:textId="77777777" w:rsidR="00720486" w:rsidRDefault="00720486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43940CB3" w14:textId="77777777" w:rsidR="00173208" w:rsidRPr="00197B92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1B8092B" w14:textId="77777777" w:rsidR="00173208" w:rsidRPr="00197B92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59182D89" w14:textId="265AF716" w:rsidR="003B2FBD" w:rsidRPr="00197B92" w:rsidRDefault="00173208" w:rsidP="00720486">
      <w:pPr>
        <w:spacing w:before="60"/>
      </w:pPr>
      <w:r>
        <w:t xml:space="preserve">5. </w:t>
      </w:r>
      <w:r w:rsidR="003203B5">
        <w:rPr>
          <w:b/>
          <w:bCs/>
        </w:rPr>
        <w:t>V</w:t>
      </w:r>
      <w:r w:rsidR="0052009D" w:rsidRPr="00173208">
        <w:rPr>
          <w:b/>
          <w:bCs/>
        </w:rPr>
        <w:t>iab</w:t>
      </w:r>
      <w:r w:rsidR="003203B5">
        <w:rPr>
          <w:b/>
          <w:bCs/>
        </w:rPr>
        <w:t>ility:</w:t>
      </w:r>
      <w:r w:rsidR="00D01AEE">
        <w:t xml:space="preserve"> </w:t>
      </w:r>
      <w:r w:rsidR="0052009D">
        <w:t xml:space="preserve">comment on the leading risks </w:t>
      </w:r>
      <w:r w:rsidR="009462D6">
        <w:t>and/or</w:t>
      </w:r>
      <w:r w:rsidR="0052009D">
        <w:t xml:space="preserve"> </w:t>
      </w:r>
      <w:r w:rsidR="009462D6">
        <w:t xml:space="preserve">the </w:t>
      </w:r>
      <w:r w:rsidR="0052009D">
        <w:t>most critical unknowns.</w:t>
      </w:r>
      <w:r w:rsidR="009462D6">
        <w:t xml:space="preserve"> </w:t>
      </w:r>
      <w:r w:rsidR="00D01AEE" w:rsidRPr="00197B92">
        <w:t>Are the necessary resources (including financial support</w:t>
      </w:r>
      <w:r w:rsidR="009C7C00">
        <w:t xml:space="preserve">: </w:t>
      </w:r>
      <w:r w:rsidR="009C7C00" w:rsidRPr="009C7C00">
        <w:t>for example, 2025-26 RA: $13,232 for 2</w:t>
      </w:r>
      <w:r w:rsidR="009C7C00" w:rsidRPr="009C7C00">
        <w:rPr>
          <w:vertAlign w:val="superscript"/>
        </w:rPr>
        <w:t>nd</w:t>
      </w:r>
      <w:r w:rsidR="009C7C00" w:rsidRPr="009C7C00">
        <w:t xml:space="preserve"> -4</w:t>
      </w:r>
      <w:r w:rsidR="009C7C00" w:rsidRPr="009C7C00">
        <w:rPr>
          <w:vertAlign w:val="superscript"/>
        </w:rPr>
        <w:t>th</w:t>
      </w:r>
      <w:r w:rsidR="009C7C00" w:rsidRPr="009C7C00">
        <w:t xml:space="preserve"> year and $19,432 for 5</w:t>
      </w:r>
      <w:r w:rsidR="009C7C00" w:rsidRPr="009C7C00">
        <w:rPr>
          <w:vertAlign w:val="superscript"/>
        </w:rPr>
        <w:t>th</w:t>
      </w:r>
      <w:r w:rsidR="009C7C00" w:rsidRPr="009C7C00">
        <w:t xml:space="preserve"> year</w:t>
      </w:r>
      <w:r w:rsidR="00D01AEE" w:rsidRPr="00197B92">
        <w:t>) available?</w:t>
      </w:r>
      <w:r w:rsidR="00D01AEE">
        <w:t xml:space="preserve"> If not, specify what is lacking.</w:t>
      </w:r>
    </w:p>
    <w:p w14:paraId="66E2611B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15B44112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595E3ED1" w14:textId="14821D91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5EB506A9" w14:textId="77777777" w:rsidR="00D01AEE" w:rsidRDefault="00D01AEE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10EEC0A" w14:textId="77777777" w:rsidR="00D01AEE" w:rsidRPr="00197B92" w:rsidRDefault="00D01AEE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4C0FBCBE" w14:textId="734EB59C" w:rsidR="0004481F" w:rsidRPr="00197B92" w:rsidRDefault="00173208" w:rsidP="00720486">
      <w:pPr>
        <w:spacing w:before="60"/>
      </w:pPr>
      <w:r>
        <w:t xml:space="preserve">6. </w:t>
      </w:r>
      <w:r w:rsidR="0004481F" w:rsidRPr="00197B92">
        <w:t xml:space="preserve">Has the candidate done enough research to </w:t>
      </w:r>
      <w:r w:rsidR="0004481F" w:rsidRPr="00173208">
        <w:rPr>
          <w:b/>
          <w:bCs/>
        </w:rPr>
        <w:t>begin writing up</w:t>
      </w:r>
      <w:r w:rsidR="0004481F" w:rsidRPr="00197B92">
        <w:t>?</w:t>
      </w:r>
      <w:r w:rsidR="0004481F">
        <w:t xml:space="preserve"> </w:t>
      </w:r>
      <w:r w:rsidR="00720486">
        <w:t>I</w:t>
      </w:r>
      <w:r w:rsidR="0004481F">
        <w:t>f not, w</w:t>
      </w:r>
      <w:r w:rsidR="0004481F" w:rsidRPr="00197B92">
        <w:t xml:space="preserve">hat is the </w:t>
      </w:r>
      <w:r w:rsidR="0004481F">
        <w:t xml:space="preserve">expected </w:t>
      </w:r>
      <w:r w:rsidR="0004481F" w:rsidRPr="00197B92">
        <w:t xml:space="preserve">timeline for </w:t>
      </w:r>
      <w:r w:rsidR="0004481F">
        <w:t>completion of all</w:t>
      </w:r>
      <w:r w:rsidR="0004481F" w:rsidRPr="00197B92">
        <w:t xml:space="preserve"> thesis</w:t>
      </w:r>
      <w:r w:rsidR="0004481F">
        <w:t xml:space="preserve"> work</w:t>
      </w:r>
      <w:r w:rsidR="0004481F" w:rsidRPr="00197B92">
        <w:t>?</w:t>
      </w:r>
      <w:r w:rsidR="009462D6">
        <w:t xml:space="preserve"> </w:t>
      </w:r>
    </w:p>
    <w:p w14:paraId="70C93597" w14:textId="77777777" w:rsidR="00173208" w:rsidRPr="00197B92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47879DB" w14:textId="77777777" w:rsidR="00D01AEE" w:rsidRPr="00197B92" w:rsidRDefault="00D01AEE" w:rsidP="00720486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5BD64DAA" w14:textId="154775B4" w:rsidR="003B2FBD" w:rsidRPr="00197B92" w:rsidRDefault="003B2FBD" w:rsidP="00197B92"/>
    <w:p w14:paraId="230371F4" w14:textId="355F1440" w:rsidR="00A15AD8" w:rsidRDefault="00CC1D92" w:rsidP="00173208">
      <w:pPr>
        <w:pStyle w:val="Heading2"/>
        <w:jc w:val="center"/>
      </w:pPr>
      <w:r>
        <w:br w:type="page"/>
      </w:r>
      <w:r w:rsidR="00A15AD8">
        <w:lastRenderedPageBreak/>
        <w:t>Recommendation</w:t>
      </w:r>
    </w:p>
    <w:p w14:paraId="3FDB18DE" w14:textId="77777777" w:rsidR="00A15AD8" w:rsidRDefault="00A15AD8" w:rsidP="00197B92"/>
    <w:p w14:paraId="476E57D6" w14:textId="514835DC" w:rsidR="003B2FBD" w:rsidRPr="00197B92" w:rsidRDefault="003B2FBD" w:rsidP="00197B92">
      <w:r w:rsidRPr="00197B92">
        <w:t xml:space="preserve">After meeting with the student and assessing </w:t>
      </w:r>
      <w:r w:rsidR="00851E85">
        <w:t xml:space="preserve">research </w:t>
      </w:r>
      <w:r w:rsidRPr="00197B92">
        <w:t>progress, we recommend</w:t>
      </w:r>
    </w:p>
    <w:p w14:paraId="37C8D7EE" w14:textId="39B09C3D" w:rsidR="00CC1D92" w:rsidRDefault="00CC1D92" w:rsidP="00CC1D92"/>
    <w:p w14:paraId="1A64B19B" w14:textId="061037E2" w:rsidR="003B2FBD" w:rsidRPr="00197B92" w:rsidRDefault="00CC1D92" w:rsidP="00CC1D92">
      <w:r>
        <w:rPr>
          <w:bdr w:val="single" w:sz="4" w:space="0" w:color="000000" w:themeColor="text1"/>
        </w:rPr>
        <w:t xml:space="preserve">    </w:t>
      </w:r>
      <w:r>
        <w:t xml:space="preserve">  </w:t>
      </w:r>
      <w:r w:rsidR="00A15AD8">
        <w:t>that t</w:t>
      </w:r>
      <w:r w:rsidR="003B2FBD" w:rsidRPr="00197B92">
        <w:t xml:space="preserve">he student </w:t>
      </w:r>
      <w:r w:rsidR="003B2FBD" w:rsidRPr="00CC1D92">
        <w:rPr>
          <w:b/>
          <w:bCs/>
        </w:rPr>
        <w:t>continue</w:t>
      </w:r>
      <w:r w:rsidR="003B2FBD" w:rsidRPr="00197B92">
        <w:t xml:space="preserve"> </w:t>
      </w:r>
      <w:r w:rsidR="00A15AD8">
        <w:t>in the</w:t>
      </w:r>
      <w:r w:rsidR="003B2FBD" w:rsidRPr="00197B92">
        <w:t xml:space="preserve"> PhD program</w:t>
      </w:r>
      <w:r w:rsidR="00C4367F">
        <w:br/>
        <w:t xml:space="preserve">       </w:t>
      </w:r>
      <w:r w:rsidR="003B2FBD" w:rsidRPr="00197B92">
        <w:t xml:space="preserve">with the next committee meeting to be held </w:t>
      </w:r>
      <w:r w:rsidR="00A15AD8" w:rsidRPr="00197B92">
        <w:t>by</w:t>
      </w:r>
      <w:r w:rsidR="00C4367F">
        <w:t xml:space="preserve"> </w:t>
      </w:r>
      <w:r w:rsidR="00A15AD8" w:rsidRPr="00C4367F">
        <w:rPr>
          <w:bdr w:val="single" w:sz="4" w:space="0" w:color="auto"/>
        </w:rPr>
        <w:t xml:space="preserve"> </w:t>
      </w:r>
      <w:r w:rsidR="00C4367F" w:rsidRPr="00C4367F">
        <w:rPr>
          <w:bdr w:val="single" w:sz="4" w:space="0" w:color="auto"/>
        </w:rPr>
        <w:t xml:space="preserve">                    </w:t>
      </w:r>
      <w:r w:rsidR="00A15AD8" w:rsidRPr="00C4367F">
        <w:rPr>
          <w:bdr w:val="single" w:sz="4" w:space="0" w:color="auto"/>
        </w:rPr>
        <w:t xml:space="preserve"> </w:t>
      </w:r>
      <w:r w:rsidR="00C4367F">
        <w:rPr>
          <w:bdr w:val="single" w:sz="4" w:space="0" w:color="auto"/>
        </w:rPr>
        <w:t xml:space="preserve">      </w:t>
      </w:r>
      <w:proofErr w:type="gramStart"/>
      <w:r w:rsidR="00C4367F">
        <w:rPr>
          <w:bdr w:val="single" w:sz="4" w:space="0" w:color="auto"/>
        </w:rPr>
        <w:t xml:space="preserve">  </w:t>
      </w:r>
      <w:r w:rsidR="00C4367F">
        <w:t xml:space="preserve"> (</w:t>
      </w:r>
      <w:proofErr w:type="gramEnd"/>
      <w:r w:rsidR="00A15AD8" w:rsidRPr="00197B92">
        <w:t>date)</w:t>
      </w:r>
      <w:r w:rsidR="00C4367F">
        <w:t>.</w:t>
      </w:r>
    </w:p>
    <w:p w14:paraId="69762AEF" w14:textId="04870571" w:rsidR="00CC1D92" w:rsidRDefault="00CC1D92" w:rsidP="00197B92"/>
    <w:p w14:paraId="4AE87327" w14:textId="77777777" w:rsidR="00C4367F" w:rsidRDefault="00C4367F" w:rsidP="00197B92"/>
    <w:p w14:paraId="41E8D882" w14:textId="1F11AF83" w:rsidR="003B2FBD" w:rsidRPr="00197B92" w:rsidRDefault="00CC1D92" w:rsidP="00197B92">
      <w:r>
        <w:rPr>
          <w:bdr w:val="single" w:sz="4" w:space="0" w:color="000000" w:themeColor="text1"/>
        </w:rPr>
        <w:t xml:space="preserve">    </w:t>
      </w:r>
      <w:r>
        <w:t xml:space="preserve">  </w:t>
      </w:r>
      <w:r w:rsidR="00A15AD8">
        <w:t>that t</w:t>
      </w:r>
      <w:r w:rsidR="003B2FBD" w:rsidRPr="00197B92">
        <w:t xml:space="preserve">he student proceed </w:t>
      </w:r>
      <w:r w:rsidR="00C4367F">
        <w:t>in the</w:t>
      </w:r>
      <w:r w:rsidR="00C4367F" w:rsidRPr="00197B92">
        <w:t xml:space="preserve"> PhD program</w:t>
      </w:r>
      <w:r w:rsidR="003B2FBD" w:rsidRPr="00197B92">
        <w:t>, but that the following conditions should be met</w:t>
      </w:r>
      <w:r w:rsidR="00C4367F">
        <w:br/>
        <w:t xml:space="preserve">      </w:t>
      </w:r>
      <w:r w:rsidR="003B2FBD" w:rsidRPr="00197B92">
        <w:t xml:space="preserve"> </w:t>
      </w:r>
      <w:r w:rsidR="00C4367F" w:rsidRPr="00197B92">
        <w:t>by</w:t>
      </w:r>
      <w:r w:rsidR="00C4367F">
        <w:t xml:space="preserve"> </w:t>
      </w:r>
      <w:r w:rsidR="00C4367F" w:rsidRPr="00C4367F">
        <w:rPr>
          <w:bdr w:val="single" w:sz="4" w:space="0" w:color="auto"/>
        </w:rPr>
        <w:t xml:space="preserve">                      </w:t>
      </w:r>
      <w:r w:rsidR="00C4367F">
        <w:rPr>
          <w:bdr w:val="single" w:sz="4" w:space="0" w:color="auto"/>
        </w:rPr>
        <w:t xml:space="preserve">      </w:t>
      </w:r>
      <w:proofErr w:type="gramStart"/>
      <w:r w:rsidR="00C4367F">
        <w:rPr>
          <w:bdr w:val="single" w:sz="4" w:space="0" w:color="auto"/>
        </w:rPr>
        <w:t xml:space="preserve">  </w:t>
      </w:r>
      <w:r w:rsidR="00C4367F">
        <w:t xml:space="preserve"> (</w:t>
      </w:r>
      <w:proofErr w:type="gramEnd"/>
      <w:r w:rsidR="00C4367F" w:rsidRPr="00197B92">
        <w:t>date)</w:t>
      </w:r>
      <w:r w:rsidR="00C4367F">
        <w:t xml:space="preserve">, </w:t>
      </w:r>
      <w:r w:rsidR="003B2FBD" w:rsidRPr="00197B92">
        <w:t xml:space="preserve">at which time another PhD </w:t>
      </w:r>
      <w:r w:rsidR="00A15AD8">
        <w:t>c</w:t>
      </w:r>
      <w:r w:rsidR="003B2FBD" w:rsidRPr="00197B92">
        <w:t>ommittee meeting should be held.</w:t>
      </w:r>
    </w:p>
    <w:p w14:paraId="1CC6BAA3" w14:textId="77777777" w:rsidR="003B2FBD" w:rsidRPr="00197B92" w:rsidRDefault="003B2FBD" w:rsidP="00197B92">
      <w:r w:rsidRPr="00197B92">
        <w:t>Conditions:</w:t>
      </w:r>
    </w:p>
    <w:p w14:paraId="0EF2B6AA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10565B1F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5BF2730D" w14:textId="3772058A" w:rsidR="003B2FBD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C4B5168" w14:textId="77777777" w:rsidR="00CC1D92" w:rsidRPr="00197B92" w:rsidRDefault="00CC1D92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7F349BCD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049FEC3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4766C140" w14:textId="77777777" w:rsidR="00CC1D92" w:rsidRDefault="00CC1D92" w:rsidP="00CC1D92"/>
    <w:p w14:paraId="51BF38E9" w14:textId="4503FADA" w:rsidR="003B2FBD" w:rsidRPr="00197B92" w:rsidRDefault="00CC1D92" w:rsidP="00CC1D92">
      <w:r>
        <w:rPr>
          <w:bdr w:val="single" w:sz="4" w:space="0" w:color="000000" w:themeColor="text1"/>
        </w:rPr>
        <w:t xml:space="preserve">    </w:t>
      </w:r>
      <w:r>
        <w:t xml:space="preserve"> t</w:t>
      </w:r>
      <w:r w:rsidR="003B2FBD" w:rsidRPr="00197B92">
        <w:t xml:space="preserve">hat the student not proceed in </w:t>
      </w:r>
      <w:r w:rsidR="00A15AD8">
        <w:t>the</w:t>
      </w:r>
      <w:r w:rsidR="003B2FBD" w:rsidRPr="00197B92">
        <w:t xml:space="preserve"> </w:t>
      </w:r>
      <w:r w:rsidR="00C4367F">
        <w:t>PhD</w:t>
      </w:r>
      <w:r w:rsidR="003B2FBD" w:rsidRPr="00197B92">
        <w:t xml:space="preserve"> program</w:t>
      </w:r>
      <w:r w:rsidR="00A15AD8">
        <w:t>.</w:t>
      </w:r>
    </w:p>
    <w:p w14:paraId="2FF713B8" w14:textId="77777777" w:rsidR="003B2FBD" w:rsidRPr="00197B92" w:rsidRDefault="003B2FBD" w:rsidP="00197B92">
      <w:r w:rsidRPr="00197B92">
        <w:t>Reasons:</w:t>
      </w:r>
    </w:p>
    <w:p w14:paraId="34BC41DA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35371107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1C95024D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56D5BF93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1234823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1934979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A7669DF" w14:textId="607EC730" w:rsidR="003B2FBD" w:rsidRDefault="003B2FBD" w:rsidP="00197B92"/>
    <w:p w14:paraId="7AAC766B" w14:textId="4547DBFC" w:rsidR="00CC1D92" w:rsidRDefault="00CC1D92" w:rsidP="00197B92"/>
    <w:p w14:paraId="70CF28C9" w14:textId="565CA9D8" w:rsidR="00CC1D92" w:rsidRDefault="00CC1D92" w:rsidP="00197B92"/>
    <w:p w14:paraId="3BECA301" w14:textId="77777777" w:rsidR="00CC1D92" w:rsidRPr="00197B92" w:rsidRDefault="00CC1D92" w:rsidP="00197B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1D92" w14:paraId="66937854" w14:textId="77777777" w:rsidTr="00CC1D92">
        <w:trPr>
          <w:trHeight w:val="628"/>
        </w:trPr>
        <w:tc>
          <w:tcPr>
            <w:tcW w:w="3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ADD538" w14:textId="77777777" w:rsidR="00CC1D92" w:rsidRDefault="00CC1D92" w:rsidP="00197B92"/>
        </w:tc>
        <w:tc>
          <w:tcPr>
            <w:tcW w:w="3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D99119" w14:textId="77777777" w:rsidR="00CC1D92" w:rsidRDefault="00CC1D92" w:rsidP="00197B92"/>
        </w:tc>
        <w:tc>
          <w:tcPr>
            <w:tcW w:w="3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A0380F" w14:textId="77777777" w:rsidR="00CC1D92" w:rsidRDefault="00CC1D92" w:rsidP="00197B92"/>
        </w:tc>
      </w:tr>
      <w:tr w:rsidR="00CC1D92" w14:paraId="52BFCD52" w14:textId="77777777" w:rsidTr="00CC1D92">
        <w:tc>
          <w:tcPr>
            <w:tcW w:w="311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5E97A6CC" w14:textId="3DA71F42" w:rsidR="00CC1D92" w:rsidRDefault="00CC1D92" w:rsidP="00CC1D92">
            <w:pPr>
              <w:jc w:val="center"/>
            </w:pPr>
            <w:r w:rsidRPr="00197B92">
              <w:t>Supervisor signature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AE6BFB7" w14:textId="227CB68F" w:rsidR="00CC1D92" w:rsidRDefault="00CC1D92" w:rsidP="00CC1D92">
            <w:pPr>
              <w:jc w:val="center"/>
            </w:pPr>
            <w:r w:rsidRPr="00197B92">
              <w:t xml:space="preserve">Committee </w:t>
            </w:r>
            <w:r>
              <w:t>m</w:t>
            </w:r>
            <w:r w:rsidRPr="00197B92">
              <w:t>ember signature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155C6FF" w14:textId="25745681" w:rsidR="00CC1D92" w:rsidRDefault="00CC1D92" w:rsidP="00CC1D92">
            <w:pPr>
              <w:jc w:val="center"/>
            </w:pPr>
            <w:r w:rsidRPr="00197B92">
              <w:t xml:space="preserve">Committee </w:t>
            </w:r>
            <w:r>
              <w:t>m</w:t>
            </w:r>
            <w:r w:rsidRPr="00197B92">
              <w:t>ember signature</w:t>
            </w:r>
          </w:p>
        </w:tc>
      </w:tr>
    </w:tbl>
    <w:p w14:paraId="1BC84B5C" w14:textId="77777777" w:rsidR="003B2FBD" w:rsidRPr="00197B92" w:rsidRDefault="003B2FBD" w:rsidP="00197B92"/>
    <w:p w14:paraId="0860F2F7" w14:textId="77777777" w:rsidR="003B2FBD" w:rsidRPr="00197B92" w:rsidRDefault="003B2FBD" w:rsidP="00CC1D92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1D92" w14:paraId="4645295C" w14:textId="77777777" w:rsidTr="00CC1D92">
        <w:trPr>
          <w:trHeight w:val="628"/>
        </w:trPr>
        <w:tc>
          <w:tcPr>
            <w:tcW w:w="3116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37F8CF26" w14:textId="77777777" w:rsidR="00CC1D92" w:rsidRDefault="00CC1D92" w:rsidP="0047550D"/>
        </w:tc>
        <w:tc>
          <w:tcPr>
            <w:tcW w:w="3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2FBBF2" w14:textId="77777777" w:rsidR="00CC1D92" w:rsidRDefault="00CC1D92" w:rsidP="0047550D"/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</w:tcPr>
          <w:p w14:paraId="454A1645" w14:textId="77777777" w:rsidR="00CC1D92" w:rsidRDefault="00CC1D92" w:rsidP="0047550D"/>
        </w:tc>
      </w:tr>
      <w:tr w:rsidR="00CC1D92" w14:paraId="7B30B0CC" w14:textId="77777777" w:rsidTr="00CC1D92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66509585" w14:textId="0E2EE0C8" w:rsidR="00CC1D92" w:rsidRDefault="00CC1D92" w:rsidP="0047550D">
            <w:pPr>
              <w:jc w:val="center"/>
            </w:pP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608EA220" w14:textId="77777777" w:rsidR="00CC1D92" w:rsidRPr="00197B92" w:rsidRDefault="00CC1D92" w:rsidP="00CC1D92">
            <w:pPr>
              <w:jc w:val="center"/>
            </w:pPr>
            <w:r w:rsidRPr="00197B92">
              <w:t>Student signature</w:t>
            </w:r>
          </w:p>
          <w:p w14:paraId="3C850D1F" w14:textId="69399178" w:rsidR="00CC1D92" w:rsidRDefault="00CC1D92" w:rsidP="0047550D">
            <w:pPr>
              <w:jc w:val="center"/>
            </w:pP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57553720" w14:textId="5AEE974A" w:rsidR="00CC1D92" w:rsidRDefault="00CC1D92" w:rsidP="0047550D">
            <w:pPr>
              <w:jc w:val="center"/>
            </w:pPr>
          </w:p>
        </w:tc>
      </w:tr>
    </w:tbl>
    <w:p w14:paraId="1037993E" w14:textId="77777777" w:rsidR="003B2FBD" w:rsidRPr="00197B92" w:rsidRDefault="003B2FBD" w:rsidP="00197B92"/>
    <w:p w14:paraId="3FFE86B6" w14:textId="77777777" w:rsidR="003B2FBD" w:rsidRPr="00197B92" w:rsidRDefault="003B2FBD" w:rsidP="00197B92"/>
    <w:p w14:paraId="2282CDE2" w14:textId="77777777" w:rsidR="003B2FBD" w:rsidRPr="00197B92" w:rsidRDefault="003B2FBD" w:rsidP="00197B92"/>
    <w:p w14:paraId="4192C2F4" w14:textId="6576D207" w:rsidR="00CC1D92" w:rsidRDefault="003B2FBD" w:rsidP="00CC1D92">
      <w:r w:rsidRPr="00197B92">
        <w:t>TO BE COMPLETED BY THE GRADUATE OFFICE:</w:t>
      </w:r>
      <w:r w:rsidRPr="00197B92">
        <w:tab/>
      </w:r>
    </w:p>
    <w:p w14:paraId="319CEDC0" w14:textId="226ECB0A" w:rsidR="00277894" w:rsidRPr="00197B92" w:rsidRDefault="00CC1D92" w:rsidP="00CC1D92">
      <w:r>
        <w:rPr>
          <w:bdr w:val="single" w:sz="4" w:space="0" w:color="000000" w:themeColor="text1"/>
        </w:rPr>
        <w:t xml:space="preserve">    </w:t>
      </w:r>
      <w:r>
        <w:t xml:space="preserve"> T</w:t>
      </w:r>
      <w:r w:rsidR="003B2FBD" w:rsidRPr="00197B92">
        <w:t xml:space="preserve">he </w:t>
      </w:r>
      <w:r w:rsidR="00A15AD8">
        <w:t>s</w:t>
      </w:r>
      <w:r w:rsidR="003B2FBD" w:rsidRPr="00197B92">
        <w:t>tudent has been sent a copy of this report</w:t>
      </w:r>
      <w:r w:rsidR="003B2FBD" w:rsidRPr="00197B92">
        <w:tab/>
      </w:r>
    </w:p>
    <w:sectPr w:rsidR="00277894" w:rsidRPr="00197B92" w:rsidSect="007120D0">
      <w:footerReference w:type="default" r:id="rId7"/>
      <w:headerReference w:type="first" r:id="rId8"/>
      <w:footerReference w:type="first" r:id="rId9"/>
      <w:type w:val="continuous"/>
      <w:pgSz w:w="12240" w:h="15840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8EE9B" w14:textId="77777777" w:rsidR="00F15CB9" w:rsidRDefault="00F15CB9" w:rsidP="00197B92">
      <w:r>
        <w:separator/>
      </w:r>
    </w:p>
  </w:endnote>
  <w:endnote w:type="continuationSeparator" w:id="0">
    <w:p w14:paraId="1A09878D" w14:textId="77777777" w:rsidR="00F15CB9" w:rsidRDefault="00F15CB9" w:rsidP="00197B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753184"/>
      <w:docPartObj>
        <w:docPartGallery w:val="Page Numbers (Bottom of Page)"/>
        <w:docPartUnique/>
      </w:docPartObj>
    </w:sdtPr>
    <w:sdtEndPr/>
    <w:sdtContent>
      <w:p w14:paraId="6D45592E" w14:textId="4844E0BE" w:rsidR="00013EBB" w:rsidRDefault="00A15AD8" w:rsidP="00A15AD8">
        <w:pPr>
          <w:pStyle w:val="Footer"/>
          <w:jc w:val="center"/>
        </w:pPr>
        <w:r>
          <w:t>Page 2 of 2</w:t>
        </w:r>
      </w:p>
    </w:sdtContent>
  </w:sdt>
  <w:p w14:paraId="187B2F5A" w14:textId="77777777" w:rsidR="00013EBB" w:rsidRDefault="00AF3589" w:rsidP="00197B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0A48A" w14:textId="2172792D" w:rsidR="00A15AD8" w:rsidRPr="00197B92" w:rsidRDefault="00A15AD8" w:rsidP="00A15AD8">
    <w:pPr>
      <w:jc w:val="center"/>
    </w:pPr>
    <w:r>
      <w:t>Page 1 of 2</w:t>
    </w:r>
  </w:p>
  <w:p w14:paraId="7F8355F4" w14:textId="77777777" w:rsidR="00A15AD8" w:rsidRDefault="00A15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BC470" w14:textId="77777777" w:rsidR="00F15CB9" w:rsidRDefault="00F15CB9" w:rsidP="00197B92">
      <w:r>
        <w:separator/>
      </w:r>
    </w:p>
  </w:footnote>
  <w:footnote w:type="continuationSeparator" w:id="0">
    <w:p w14:paraId="4C83E1AA" w14:textId="77777777" w:rsidR="00F15CB9" w:rsidRDefault="00F15CB9" w:rsidP="00197B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8F23D" w14:textId="77777777" w:rsidR="00A15AD8" w:rsidRPr="00197B92" w:rsidRDefault="00A15AD8" w:rsidP="00A15AD8">
    <w:pPr>
      <w:pStyle w:val="Heading1"/>
      <w:spacing w:before="0"/>
      <w:jc w:val="center"/>
    </w:pPr>
    <w:r w:rsidRPr="00197B92">
      <w:t>UNIVERSITY OF TORONTO – DEPARTMENT OF PHYSICS</w:t>
    </w:r>
    <w:r>
      <w:br/>
    </w:r>
    <w:r w:rsidRPr="00197B92">
      <w:t xml:space="preserve">PhD </w:t>
    </w:r>
    <w:r>
      <w:t>supervisory c</w:t>
    </w:r>
    <w:r w:rsidRPr="00197B92">
      <w:t xml:space="preserve">ommittee </w:t>
    </w:r>
    <w:r>
      <w:t>m</w:t>
    </w:r>
    <w:r w:rsidRPr="00197B92">
      <w:t>eeting</w:t>
    </w:r>
    <w:r>
      <w:t xml:space="preserve"> report</w:t>
    </w:r>
  </w:p>
  <w:p w14:paraId="6308393E" w14:textId="77777777" w:rsidR="00A15AD8" w:rsidRDefault="00A15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A618EB"/>
    <w:multiLevelType w:val="hybridMultilevel"/>
    <w:tmpl w:val="277E58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tjQ2NzI2MzY2MTVS0lEKTi0uzszPAykwrAUAODuS9SwAAAA="/>
  </w:docVars>
  <w:rsids>
    <w:rsidRoot w:val="003B2FBD"/>
    <w:rsid w:val="0004481F"/>
    <w:rsid w:val="00173208"/>
    <w:rsid w:val="00197B92"/>
    <w:rsid w:val="0025229B"/>
    <w:rsid w:val="00272C12"/>
    <w:rsid w:val="00277894"/>
    <w:rsid w:val="003203B5"/>
    <w:rsid w:val="003B2FBD"/>
    <w:rsid w:val="003F6323"/>
    <w:rsid w:val="0052009D"/>
    <w:rsid w:val="00535688"/>
    <w:rsid w:val="007120D0"/>
    <w:rsid w:val="00720486"/>
    <w:rsid w:val="00851E85"/>
    <w:rsid w:val="008C01DD"/>
    <w:rsid w:val="009462D6"/>
    <w:rsid w:val="009C7C00"/>
    <w:rsid w:val="00A15AD8"/>
    <w:rsid w:val="00A52552"/>
    <w:rsid w:val="00C4367F"/>
    <w:rsid w:val="00CC1D92"/>
    <w:rsid w:val="00D01AEE"/>
    <w:rsid w:val="00F0128F"/>
    <w:rsid w:val="00F1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8C1AD"/>
  <w15:chartTrackingRefBased/>
  <w15:docId w15:val="{BA899A08-53F1-4119-9B2E-3F376AC0E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B92"/>
    <w:pPr>
      <w:spacing w:after="0" w:line="240" w:lineRule="auto"/>
    </w:pPr>
    <w:rPr>
      <w:rFonts w:ascii="Times New Roman" w:eastAsia="Times New Roman" w:hAnsi="Times New Roman" w:cs="Times New Roman"/>
      <w:snapToGrid w:val="0"/>
      <w:color w:val="000000" w:themeColor="text1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01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01D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C01DD"/>
    <w:rPr>
      <w:rFonts w:asciiTheme="majorHAnsi" w:eastAsiaTheme="majorEastAsia" w:hAnsiTheme="majorHAnsi" w:cstheme="majorBidi"/>
      <w:b/>
      <w:bCs/>
      <w:snapToGrid w:val="0"/>
      <w:color w:val="000000" w:themeColor="text1"/>
      <w:sz w:val="26"/>
      <w:szCs w:val="26"/>
      <w:lang w:eastAsia="en-US"/>
    </w:rPr>
  </w:style>
  <w:style w:type="paragraph" w:styleId="ListParagraph">
    <w:name w:val="List Paragraph"/>
    <w:basedOn w:val="Normal"/>
    <w:uiPriority w:val="34"/>
    <w:qFormat/>
    <w:rsid w:val="003B2FB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napToGrid/>
      <w:color w:val="auto"/>
    </w:rPr>
  </w:style>
  <w:style w:type="paragraph" w:styleId="Footer">
    <w:name w:val="footer"/>
    <w:basedOn w:val="Normal"/>
    <w:link w:val="FooterChar"/>
    <w:uiPriority w:val="99"/>
    <w:unhideWhenUsed/>
    <w:rsid w:val="003B2F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2FBD"/>
    <w:rPr>
      <w:rFonts w:ascii="Arial" w:eastAsia="Times New Roman" w:hAnsi="Arial" w:cs="Times New Roman"/>
      <w:snapToGrid w:val="0"/>
      <w:color w:val="000080"/>
      <w:sz w:val="24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8C01DD"/>
    <w:rPr>
      <w:rFonts w:asciiTheme="majorHAnsi" w:eastAsiaTheme="majorEastAsia" w:hAnsiTheme="majorHAnsi" w:cstheme="majorBidi"/>
      <w:snapToGrid w:val="0"/>
      <w:color w:val="000000" w:themeColor="text1"/>
      <w:sz w:val="32"/>
      <w:szCs w:val="32"/>
      <w:lang w:eastAsia="en-US"/>
    </w:rPr>
  </w:style>
  <w:style w:type="character" w:styleId="IntenseReference">
    <w:name w:val="Intense Reference"/>
    <w:basedOn w:val="DefaultParagraphFont"/>
    <w:uiPriority w:val="32"/>
    <w:qFormat/>
    <w:rsid w:val="008C01DD"/>
    <w:rPr>
      <w:b/>
      <w:bCs/>
      <w:smallCaps/>
      <w:color w:val="000000" w:themeColor="text1"/>
      <w:spacing w:val="5"/>
    </w:rPr>
  </w:style>
  <w:style w:type="character" w:styleId="IntenseEmphasis">
    <w:name w:val="Intense Emphasis"/>
    <w:basedOn w:val="DefaultParagraphFont"/>
    <w:uiPriority w:val="21"/>
    <w:qFormat/>
    <w:rsid w:val="008C01D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01D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01DD"/>
    <w:rPr>
      <w:rFonts w:ascii="Arial" w:eastAsia="Times New Roman" w:hAnsi="Arial" w:cs="Times New Roman"/>
      <w:i/>
      <w:iCs/>
      <w:snapToGrid w:val="0"/>
      <w:color w:val="000000" w:themeColor="text1"/>
      <w:sz w:val="24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15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AD8"/>
    <w:rPr>
      <w:rFonts w:ascii="Times New Roman" w:eastAsia="Times New Roman" w:hAnsi="Times New Roman" w:cs="Times New Roman"/>
      <w:snapToGrid w:val="0"/>
      <w:color w:val="000000" w:themeColor="text1"/>
      <w:lang w:eastAsia="en-US"/>
    </w:rPr>
  </w:style>
  <w:style w:type="table" w:styleId="TableGrid">
    <w:name w:val="Table Grid"/>
    <w:basedOn w:val="TableNormal"/>
    <w:uiPriority w:val="39"/>
    <w:rsid w:val="00CC1D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229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29B"/>
    <w:rPr>
      <w:rFonts w:ascii="Times New Roman" w:eastAsia="Times New Roman" w:hAnsi="Times New Roman" w:cs="Times New Roman"/>
      <w:snapToGrid w:val="0"/>
      <w:color w:val="000000" w:themeColor="text1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9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June Kim</dc:creator>
  <cp:keywords/>
  <dc:description/>
  <cp:lastModifiedBy>Beata Kuszewska</cp:lastModifiedBy>
  <cp:revision>2</cp:revision>
  <cp:lastPrinted>2021-10-16T21:09:00Z</cp:lastPrinted>
  <dcterms:created xsi:type="dcterms:W3CDTF">2025-09-20T20:17:00Z</dcterms:created>
  <dcterms:modified xsi:type="dcterms:W3CDTF">2025-09-20T20:17:00Z</dcterms:modified>
</cp:coreProperties>
</file>